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14BD" w:rsidRPr="0083101F" w:rsidRDefault="006816F0" w:rsidP="005614BD">
      <w:pPr>
        <w:rPr>
          <w:rFonts w:cs="Segoe UI"/>
          <w:b/>
          <w:bCs/>
          <w:color w:val="000000"/>
          <w:sz w:val="28"/>
          <w:szCs w:val="28"/>
          <w:shd w:val="clear" w:color="auto" w:fill="FFFFFF"/>
        </w:rPr>
      </w:pPr>
      <w:bookmarkStart w:id="0" w:name="Top"/>
      <w:bookmarkStart w:id="1" w:name="_GoBack"/>
      <w:bookmarkEnd w:id="0"/>
      <w:bookmarkEnd w:id="1"/>
      <w:r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 xml:space="preserve">IB </w:t>
      </w:r>
      <w:r w:rsidR="00576BF5"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 xml:space="preserve">Interview Guide, Module 2: </w:t>
      </w:r>
      <w:r w:rsidR="00C36A3F"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 xml:space="preserve">Undergraduate and Recent Graduate </w:t>
      </w:r>
      <w:r w:rsidR="0083101F"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 xml:space="preserve">Story Templates – </w:t>
      </w:r>
      <w:r w:rsidR="00C45F9D"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 xml:space="preserve">Engineering or a Technical Major </w:t>
      </w:r>
      <w:r w:rsidR="0083101F">
        <w:rPr>
          <w:rStyle w:val="Strong"/>
          <w:rFonts w:cs="Segoe UI"/>
          <w:color w:val="000000"/>
          <w:sz w:val="28"/>
          <w:szCs w:val="28"/>
          <w:shd w:val="clear" w:color="auto" w:fill="FFFFFF"/>
        </w:rPr>
        <w:t>to Investment Banking</w:t>
      </w:r>
    </w:p>
    <w:p w:rsidR="005614BD" w:rsidRPr="00953717" w:rsidRDefault="005614BD" w:rsidP="0080736E">
      <w:pPr>
        <w:rPr>
          <w:sz w:val="24"/>
          <w:szCs w:val="24"/>
        </w:rPr>
      </w:pPr>
      <w:r w:rsidRPr="00953717">
        <w:rPr>
          <w:sz w:val="24"/>
          <w:szCs w:val="24"/>
        </w:rPr>
        <w:t>You can use this template if you’re an undergraduate or recent graduate</w:t>
      </w:r>
      <w:r w:rsidR="00C45F9D">
        <w:rPr>
          <w:sz w:val="24"/>
          <w:szCs w:val="24"/>
        </w:rPr>
        <w:t xml:space="preserve"> from an </w:t>
      </w:r>
      <w:r w:rsidR="00C45F9D" w:rsidRPr="00C45F9D">
        <w:rPr>
          <w:b/>
          <w:sz w:val="24"/>
          <w:szCs w:val="24"/>
        </w:rPr>
        <w:t>engineering or</w:t>
      </w:r>
      <w:r w:rsidR="00C45F9D">
        <w:rPr>
          <w:sz w:val="24"/>
          <w:szCs w:val="24"/>
        </w:rPr>
        <w:t xml:space="preserve"> </w:t>
      </w:r>
      <w:r w:rsidR="00CA054A" w:rsidRPr="00CA054A">
        <w:rPr>
          <w:b/>
          <w:sz w:val="24"/>
          <w:szCs w:val="24"/>
        </w:rPr>
        <w:t>technical</w:t>
      </w:r>
      <w:r w:rsidR="00CA054A">
        <w:rPr>
          <w:sz w:val="24"/>
          <w:szCs w:val="24"/>
        </w:rPr>
        <w:t xml:space="preserve"> </w:t>
      </w:r>
      <w:r w:rsidR="008D76A8">
        <w:rPr>
          <w:b/>
          <w:sz w:val="24"/>
          <w:szCs w:val="24"/>
        </w:rPr>
        <w:t>background</w:t>
      </w:r>
      <w:r w:rsidR="008D76A8">
        <w:rPr>
          <w:sz w:val="24"/>
          <w:szCs w:val="24"/>
        </w:rPr>
        <w:t xml:space="preserve">, </w:t>
      </w:r>
      <w:r w:rsidRPr="00953717">
        <w:rPr>
          <w:sz w:val="24"/>
          <w:szCs w:val="24"/>
        </w:rPr>
        <w:t>and you’re interviewing for investment banking positions</w:t>
      </w:r>
      <w:r w:rsidR="008D76A8">
        <w:rPr>
          <w:sz w:val="24"/>
          <w:szCs w:val="24"/>
        </w:rPr>
        <w:t>.</w:t>
      </w:r>
    </w:p>
    <w:p w:rsidR="00C45F9D" w:rsidRPr="00C45F9D" w:rsidRDefault="00C45F9D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With this background, bankers won’t question your </w:t>
      </w:r>
      <w:r>
        <w:rPr>
          <w:b/>
          <w:sz w:val="24"/>
          <w:szCs w:val="24"/>
        </w:rPr>
        <w:t>math skills</w:t>
      </w:r>
      <w:r>
        <w:rPr>
          <w:sz w:val="24"/>
          <w:szCs w:val="24"/>
        </w:rPr>
        <w:t>, but they will be skeptical of other points:</w:t>
      </w:r>
    </w:p>
    <w:p w:rsidR="00C45F9D" w:rsidRPr="00C45F9D" w:rsidRDefault="00C45F9D" w:rsidP="0080736E">
      <w:pPr>
        <w:numPr>
          <w:ilvl w:val="0"/>
          <w:numId w:val="11"/>
        </w:numPr>
        <w:rPr>
          <w:sz w:val="24"/>
          <w:szCs w:val="24"/>
        </w:rPr>
      </w:pPr>
      <w:r>
        <w:rPr>
          <w:b/>
          <w:sz w:val="24"/>
          <w:szCs w:val="24"/>
        </w:rPr>
        <w:t>Can you talk to people?</w:t>
      </w:r>
      <w:r>
        <w:rPr>
          <w:sz w:val="24"/>
          <w:szCs w:val="24"/>
        </w:rPr>
        <w:t xml:space="preserve"> Do you have social skills? Can you write emails and speak with clients, or can you only make calculations?</w:t>
      </w:r>
    </w:p>
    <w:p w:rsidR="005614BD" w:rsidRPr="00953717" w:rsidRDefault="005614BD" w:rsidP="0080736E">
      <w:pPr>
        <w:numPr>
          <w:ilvl w:val="0"/>
          <w:numId w:val="11"/>
        </w:numPr>
        <w:rPr>
          <w:sz w:val="24"/>
          <w:szCs w:val="24"/>
        </w:rPr>
      </w:pPr>
      <w:r w:rsidRPr="004517BC">
        <w:rPr>
          <w:b/>
          <w:sz w:val="24"/>
          <w:szCs w:val="24"/>
        </w:rPr>
        <w:t>Can you put in the hours?</w:t>
      </w:r>
      <w:r w:rsidRPr="00953717">
        <w:rPr>
          <w:sz w:val="24"/>
          <w:szCs w:val="24"/>
        </w:rPr>
        <w:t xml:space="preserve"> </w:t>
      </w:r>
      <w:r w:rsidR="00C45F9D">
        <w:rPr>
          <w:sz w:val="24"/>
          <w:szCs w:val="24"/>
        </w:rPr>
        <w:t>Are you willing to work 80+ hours per week rather than the 50-60 (or less) you’d get at a technology company?</w:t>
      </w:r>
    </w:p>
    <w:p w:rsidR="005614BD" w:rsidRPr="00953717" w:rsidRDefault="005614BD" w:rsidP="0080736E">
      <w:pPr>
        <w:numPr>
          <w:ilvl w:val="0"/>
          <w:numId w:val="11"/>
        </w:numPr>
        <w:rPr>
          <w:sz w:val="24"/>
          <w:szCs w:val="24"/>
        </w:rPr>
      </w:pPr>
      <w:r w:rsidRPr="006E1569">
        <w:rPr>
          <w:b/>
          <w:sz w:val="24"/>
          <w:szCs w:val="24"/>
        </w:rPr>
        <w:t xml:space="preserve">Are you </w:t>
      </w:r>
      <w:r w:rsidRPr="00575960">
        <w:rPr>
          <w:b/>
          <w:noProof/>
          <w:sz w:val="24"/>
          <w:szCs w:val="24"/>
        </w:rPr>
        <w:t>really</w:t>
      </w:r>
      <w:r w:rsidRPr="006E1569">
        <w:rPr>
          <w:b/>
          <w:sz w:val="24"/>
          <w:szCs w:val="24"/>
        </w:rPr>
        <w:t xml:space="preserve"> interested in finance</w:t>
      </w:r>
      <w:r w:rsidRPr="00C45F9D">
        <w:rPr>
          <w:b/>
          <w:sz w:val="24"/>
          <w:szCs w:val="24"/>
        </w:rPr>
        <w:t>?</w:t>
      </w:r>
      <w:r w:rsidRPr="00953717">
        <w:rPr>
          <w:sz w:val="24"/>
          <w:szCs w:val="24"/>
        </w:rPr>
        <w:t xml:space="preserve"> </w:t>
      </w:r>
      <w:r w:rsidR="00C45F9D">
        <w:rPr>
          <w:sz w:val="24"/>
          <w:szCs w:val="24"/>
        </w:rPr>
        <w:t xml:space="preserve">Or did you just “get interested” when you realized that </w:t>
      </w:r>
      <w:r w:rsidR="00AB66E3">
        <w:rPr>
          <w:sz w:val="24"/>
          <w:szCs w:val="24"/>
        </w:rPr>
        <w:t>you could make more money in banking?</w:t>
      </w:r>
    </w:p>
    <w:p w:rsidR="00E37DCB" w:rsidRDefault="00E37DCB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The Growing Interest section of your story should answer these objections, and The Beginning should establish that you’ve had </w:t>
      </w:r>
      <w:r w:rsidR="00E73DAA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interest in finance or business for a long time. </w:t>
      </w:r>
    </w:p>
    <w:p w:rsidR="005666F5" w:rsidRPr="006F6AD8" w:rsidRDefault="006F6AD8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Many engineers do break into finance, but they have almost always done </w:t>
      </w:r>
      <w:r>
        <w:rPr>
          <w:i/>
          <w:sz w:val="24"/>
          <w:szCs w:val="24"/>
        </w:rPr>
        <w:t>something</w:t>
      </w:r>
      <w:r>
        <w:rPr>
          <w:sz w:val="24"/>
          <w:szCs w:val="24"/>
        </w:rPr>
        <w:t xml:space="preserve"> business-related in the past.</w:t>
      </w:r>
    </w:p>
    <w:p w:rsidR="000E5E1C" w:rsidRPr="00953717" w:rsidRDefault="006F6AD8" w:rsidP="0080736E">
      <w:pPr>
        <w:rPr>
          <w:sz w:val="24"/>
          <w:szCs w:val="24"/>
        </w:rPr>
      </w:pPr>
      <w:r>
        <w:rPr>
          <w:sz w:val="24"/>
          <w:szCs w:val="24"/>
        </w:rPr>
        <w:t>So i</w:t>
      </w:r>
      <w:r w:rsidR="00524000" w:rsidRPr="00953717">
        <w:rPr>
          <w:sz w:val="24"/>
          <w:szCs w:val="24"/>
        </w:rPr>
        <w:t xml:space="preserve">f you have absolutely nothing </w:t>
      </w:r>
      <w:r w:rsidR="002E04B5" w:rsidRPr="00953717">
        <w:rPr>
          <w:sz w:val="24"/>
          <w:szCs w:val="24"/>
        </w:rPr>
        <w:t xml:space="preserve">related </w:t>
      </w:r>
      <w:r w:rsidR="00524000" w:rsidRPr="00953717">
        <w:rPr>
          <w:sz w:val="24"/>
          <w:szCs w:val="24"/>
        </w:rPr>
        <w:t xml:space="preserve">to business, accounting, finance, or </w:t>
      </w:r>
      <w:r w:rsidR="00001785">
        <w:rPr>
          <w:sz w:val="24"/>
          <w:szCs w:val="24"/>
        </w:rPr>
        <w:t>investing</w:t>
      </w:r>
      <w:r w:rsidR="00524000" w:rsidRPr="00953717">
        <w:rPr>
          <w:sz w:val="24"/>
          <w:szCs w:val="24"/>
        </w:rPr>
        <w:t xml:space="preserve">, you need to </w:t>
      </w:r>
      <w:r w:rsidR="00524000" w:rsidRPr="00953717">
        <w:rPr>
          <w:sz w:val="24"/>
          <w:szCs w:val="24"/>
          <w:u w:val="single"/>
        </w:rPr>
        <w:t>get</w:t>
      </w:r>
      <w:r w:rsidR="00524000" w:rsidRPr="00953717">
        <w:rPr>
          <w:sz w:val="24"/>
          <w:szCs w:val="24"/>
        </w:rPr>
        <w:t xml:space="preserve"> that experience first to have a good shot.</w:t>
      </w:r>
    </w:p>
    <w:p w:rsidR="005614BD" w:rsidRDefault="000E5E1C" w:rsidP="0080736E">
      <w:pPr>
        <w:rPr>
          <w:sz w:val="24"/>
          <w:szCs w:val="24"/>
        </w:rPr>
      </w:pPr>
      <w:r w:rsidRPr="00953717">
        <w:rPr>
          <w:sz w:val="24"/>
          <w:szCs w:val="24"/>
        </w:rPr>
        <w:t xml:space="preserve">Here’s the </w:t>
      </w:r>
      <w:r w:rsidR="000D60A4">
        <w:rPr>
          <w:sz w:val="24"/>
          <w:szCs w:val="24"/>
        </w:rPr>
        <w:t>outline</w:t>
      </w:r>
      <w:r w:rsidR="00E73DAA">
        <w:rPr>
          <w:sz w:val="24"/>
          <w:szCs w:val="24"/>
        </w:rPr>
        <w:t xml:space="preserve">, </w:t>
      </w:r>
      <w:r w:rsidR="000D60A4">
        <w:rPr>
          <w:sz w:val="24"/>
          <w:szCs w:val="24"/>
        </w:rPr>
        <w:t xml:space="preserve">the full </w:t>
      </w:r>
      <w:r w:rsidRPr="00953717">
        <w:rPr>
          <w:sz w:val="24"/>
          <w:szCs w:val="24"/>
        </w:rPr>
        <w:t>template</w:t>
      </w:r>
      <w:r w:rsidR="00E73DAA">
        <w:rPr>
          <w:sz w:val="24"/>
          <w:szCs w:val="24"/>
        </w:rPr>
        <w:t>, and an executed example of this template from a client</w:t>
      </w:r>
      <w:r w:rsidRPr="00953717">
        <w:rPr>
          <w:sz w:val="24"/>
          <w:szCs w:val="24"/>
        </w:rPr>
        <w:t>:</w:t>
      </w:r>
    </w:p>
    <w:p w:rsidR="000D60A4" w:rsidRPr="000D60A4" w:rsidRDefault="000D60A4" w:rsidP="0080736E">
      <w:pPr>
        <w:rPr>
          <w:sz w:val="24"/>
          <w:szCs w:val="24"/>
        </w:rPr>
      </w:pPr>
      <w:r>
        <w:rPr>
          <w:b/>
          <w:sz w:val="24"/>
          <w:szCs w:val="24"/>
        </w:rPr>
        <w:t>OUTLINE:</w:t>
      </w:r>
    </w:p>
    <w:p w:rsidR="00001785" w:rsidRDefault="00001785" w:rsidP="00001785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b/>
          <w:sz w:val="24"/>
          <w:szCs w:val="24"/>
        </w:rPr>
        <w:t>Beginning:</w:t>
      </w:r>
      <w:r>
        <w:rPr>
          <w:sz w:val="24"/>
          <w:szCs w:val="24"/>
        </w:rPr>
        <w:t xml:space="preserve"> Where you’re from, your university, and your internships/activities.</w:t>
      </w:r>
      <w:r w:rsidR="006F6AD8">
        <w:rPr>
          <w:sz w:val="24"/>
          <w:szCs w:val="24"/>
        </w:rPr>
        <w:t xml:space="preserve"> Insert a brief mention of some interest in finance at a younger age.</w:t>
      </w:r>
    </w:p>
    <w:p w:rsidR="00001785" w:rsidRDefault="00001785" w:rsidP="00001785">
      <w:pPr>
        <w:pStyle w:val="ListParagraph"/>
        <w:rPr>
          <w:sz w:val="24"/>
          <w:szCs w:val="24"/>
        </w:rPr>
      </w:pPr>
    </w:p>
    <w:p w:rsidR="00001785" w:rsidRDefault="00001785" w:rsidP="00001785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3802F7">
        <w:rPr>
          <w:b/>
          <w:sz w:val="24"/>
          <w:szCs w:val="24"/>
        </w:rPr>
        <w:t>Spark:</w:t>
      </w:r>
      <w:r w:rsidRPr="003802F7">
        <w:rPr>
          <w:sz w:val="24"/>
          <w:szCs w:val="24"/>
        </w:rPr>
        <w:t xml:space="preserve"> </w:t>
      </w:r>
      <w:r w:rsidR="00A23D80">
        <w:rPr>
          <w:sz w:val="24"/>
          <w:szCs w:val="24"/>
        </w:rPr>
        <w:t xml:space="preserve">A banker you met, an internship project, or </w:t>
      </w:r>
      <w:r w:rsidR="00A23D80" w:rsidRPr="00970908">
        <w:rPr>
          <w:noProof/>
          <w:sz w:val="24"/>
          <w:szCs w:val="24"/>
        </w:rPr>
        <w:t>an activity</w:t>
      </w:r>
      <w:r w:rsidR="00A23D80">
        <w:rPr>
          <w:sz w:val="24"/>
          <w:szCs w:val="24"/>
        </w:rPr>
        <w:t xml:space="preserve"> or class that sparked your interest in finance.</w:t>
      </w:r>
    </w:p>
    <w:p w:rsidR="00001785" w:rsidRPr="00115F20" w:rsidRDefault="00001785" w:rsidP="00001785">
      <w:pPr>
        <w:pStyle w:val="ListParagraph"/>
        <w:rPr>
          <w:sz w:val="24"/>
          <w:szCs w:val="24"/>
        </w:rPr>
      </w:pPr>
    </w:p>
    <w:p w:rsidR="00001785" w:rsidRDefault="00001785" w:rsidP="00001785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b/>
          <w:sz w:val="24"/>
          <w:szCs w:val="24"/>
        </w:rPr>
        <w:t>Growing Interest:</w:t>
      </w:r>
      <w:r>
        <w:rPr>
          <w:sz w:val="24"/>
          <w:szCs w:val="24"/>
        </w:rPr>
        <w:t xml:space="preserve"> </w:t>
      </w:r>
      <w:r w:rsidR="00BF60C7">
        <w:rPr>
          <w:sz w:val="24"/>
          <w:szCs w:val="24"/>
        </w:rPr>
        <w:t>Networking with bankers, self-study of the technical side, stock-market investing, case competitions, etc.; also give a short example of how you can handle the hours.</w:t>
      </w:r>
    </w:p>
    <w:p w:rsidR="00001785" w:rsidRDefault="00001785" w:rsidP="00001785">
      <w:pPr>
        <w:pStyle w:val="ListParagraph"/>
        <w:rPr>
          <w:sz w:val="24"/>
          <w:szCs w:val="24"/>
        </w:rPr>
      </w:pPr>
    </w:p>
    <w:p w:rsidR="000D60A4" w:rsidRPr="00001785" w:rsidRDefault="00001785" w:rsidP="0080736E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 w:rsidRPr="003802F7">
        <w:rPr>
          <w:b/>
          <w:sz w:val="24"/>
          <w:szCs w:val="24"/>
        </w:rPr>
        <w:lastRenderedPageBreak/>
        <w:t>The Future</w:t>
      </w:r>
      <w:r>
        <w:rPr>
          <w:b/>
          <w:sz w:val="24"/>
          <w:szCs w:val="24"/>
        </w:rPr>
        <w:t xml:space="preserve"> and Why You’re Here Today:</w:t>
      </w:r>
      <w:r>
        <w:rPr>
          <w:sz w:val="24"/>
          <w:szCs w:val="24"/>
        </w:rPr>
        <w:t xml:space="preserve"> </w:t>
      </w:r>
      <w:r w:rsidR="00B73A38">
        <w:rPr>
          <w:sz w:val="24"/>
          <w:szCs w:val="24"/>
        </w:rPr>
        <w:t xml:space="preserve">You want to combine your </w:t>
      </w:r>
      <w:r w:rsidR="006F6AD8">
        <w:rPr>
          <w:sz w:val="24"/>
          <w:szCs w:val="24"/>
        </w:rPr>
        <w:t xml:space="preserve">engineering </w:t>
      </w:r>
      <w:r w:rsidR="00B73A38">
        <w:rPr>
          <w:sz w:val="24"/>
          <w:szCs w:val="24"/>
        </w:rPr>
        <w:t xml:space="preserve">skill set with finance and advise companies on major transactions, ideally in </w:t>
      </w:r>
      <w:r w:rsidR="006F6AD8">
        <w:rPr>
          <w:sz w:val="24"/>
          <w:szCs w:val="24"/>
        </w:rPr>
        <w:t>a related industry, such as TMT, industrials, or healthcare.</w:t>
      </w:r>
    </w:p>
    <w:p w:rsidR="000D60A4" w:rsidRPr="000D60A4" w:rsidRDefault="000D60A4" w:rsidP="0080736E">
      <w:pPr>
        <w:rPr>
          <w:sz w:val="24"/>
          <w:szCs w:val="24"/>
        </w:rPr>
      </w:pPr>
      <w:r>
        <w:rPr>
          <w:b/>
          <w:sz w:val="24"/>
          <w:szCs w:val="24"/>
        </w:rPr>
        <w:t>FULL TEMPLATE:</w:t>
      </w:r>
    </w:p>
    <w:p w:rsidR="005614BD" w:rsidRPr="00953717" w:rsidRDefault="005614BD" w:rsidP="0080736E">
      <w:pPr>
        <w:rPr>
          <w:sz w:val="24"/>
          <w:szCs w:val="24"/>
        </w:rPr>
      </w:pPr>
      <w:r w:rsidRPr="00953717">
        <w:rPr>
          <w:b/>
          <w:sz w:val="24"/>
          <w:szCs w:val="24"/>
        </w:rPr>
        <w:t>Interviewer:</w:t>
      </w:r>
      <w:r w:rsidRPr="00953717">
        <w:rPr>
          <w:sz w:val="24"/>
          <w:szCs w:val="24"/>
        </w:rPr>
        <w:t xml:space="preserve"> Why don’t you start by walking me through your resume?</w:t>
      </w:r>
    </w:p>
    <w:p w:rsidR="005A757F" w:rsidRPr="005A757F" w:rsidRDefault="005614BD" w:rsidP="0080736E">
      <w:pPr>
        <w:rPr>
          <w:sz w:val="24"/>
          <w:szCs w:val="24"/>
        </w:rPr>
      </w:pPr>
      <w:r w:rsidRPr="00953717">
        <w:rPr>
          <w:b/>
          <w:sz w:val="24"/>
          <w:szCs w:val="24"/>
        </w:rPr>
        <w:t>Interviewee:</w:t>
      </w:r>
      <w:r w:rsidRPr="00953717">
        <w:rPr>
          <w:sz w:val="24"/>
          <w:szCs w:val="24"/>
        </w:rPr>
        <w:t xml:space="preserve"> </w:t>
      </w:r>
      <w:r w:rsidR="002E04B5" w:rsidRPr="00953717">
        <w:rPr>
          <w:sz w:val="24"/>
          <w:szCs w:val="24"/>
        </w:rPr>
        <w:t>“</w:t>
      </w:r>
      <w:r w:rsidRPr="00953717">
        <w:rPr>
          <w:sz w:val="24"/>
          <w:szCs w:val="24"/>
        </w:rPr>
        <w:t>Sure.</w:t>
      </w:r>
      <w:r w:rsidR="002E04B5" w:rsidRPr="00953717">
        <w:rPr>
          <w:sz w:val="24"/>
          <w:szCs w:val="24"/>
        </w:rPr>
        <w:t xml:space="preserve"> </w:t>
      </w:r>
      <w:r w:rsidR="005A757F">
        <w:rPr>
          <w:sz w:val="24"/>
          <w:szCs w:val="24"/>
        </w:rPr>
        <w:t xml:space="preserve">So I’m from </w:t>
      </w:r>
      <w:r w:rsidR="005A757F">
        <w:rPr>
          <w:b/>
          <w:sz w:val="24"/>
          <w:szCs w:val="24"/>
        </w:rPr>
        <w:t>[Location Name]</w:t>
      </w:r>
      <w:r w:rsidR="005A757F">
        <w:rPr>
          <w:sz w:val="24"/>
          <w:szCs w:val="24"/>
        </w:rPr>
        <w:t xml:space="preserve"> originally, and then I went to </w:t>
      </w:r>
      <w:r w:rsidR="005A757F">
        <w:rPr>
          <w:b/>
          <w:sz w:val="24"/>
          <w:szCs w:val="24"/>
        </w:rPr>
        <w:t>[University Name]</w:t>
      </w:r>
      <w:r w:rsidR="005A757F">
        <w:rPr>
          <w:sz w:val="24"/>
          <w:szCs w:val="24"/>
        </w:rPr>
        <w:t xml:space="preserve"> and majored in </w:t>
      </w:r>
      <w:r w:rsidR="005A757F" w:rsidRPr="00953717">
        <w:rPr>
          <w:b/>
          <w:sz w:val="24"/>
          <w:szCs w:val="24"/>
        </w:rPr>
        <w:t>[Major Name]</w:t>
      </w:r>
      <w:r w:rsidR="005A757F" w:rsidRPr="00953717">
        <w:rPr>
          <w:sz w:val="24"/>
          <w:szCs w:val="24"/>
        </w:rPr>
        <w:t xml:space="preserve">, since I originally wanted to work in </w:t>
      </w:r>
      <w:r w:rsidR="005A757F" w:rsidRPr="00953717">
        <w:rPr>
          <w:b/>
          <w:sz w:val="24"/>
          <w:szCs w:val="24"/>
        </w:rPr>
        <w:t>[</w:t>
      </w:r>
      <w:r w:rsidR="005A757F">
        <w:rPr>
          <w:b/>
          <w:sz w:val="24"/>
          <w:szCs w:val="24"/>
        </w:rPr>
        <w:t>Technology, healthcare, aerospace</w:t>
      </w:r>
      <w:r w:rsidR="005A757F" w:rsidRPr="00953717">
        <w:rPr>
          <w:b/>
          <w:sz w:val="24"/>
          <w:szCs w:val="24"/>
        </w:rPr>
        <w:t>, etc.]</w:t>
      </w:r>
      <w:r w:rsidR="005A757F" w:rsidRPr="00953717">
        <w:rPr>
          <w:sz w:val="24"/>
          <w:szCs w:val="24"/>
        </w:rPr>
        <w:t xml:space="preserve"> after graduation.</w:t>
      </w:r>
      <w:r w:rsidR="005A757F">
        <w:rPr>
          <w:sz w:val="24"/>
          <w:szCs w:val="24"/>
        </w:rPr>
        <w:t xml:space="preserve"> </w:t>
      </w:r>
      <w:r w:rsidR="005A757F" w:rsidRPr="005A757F">
        <w:rPr>
          <w:sz w:val="24"/>
          <w:szCs w:val="24"/>
        </w:rPr>
        <w:t xml:space="preserve">I was also very interested in finance because </w:t>
      </w:r>
      <w:r w:rsidR="005A757F">
        <w:rPr>
          <w:b/>
          <w:sz w:val="24"/>
          <w:szCs w:val="24"/>
        </w:rPr>
        <w:t>[My family member was involved / I traded stocks or invested / I did some other business-related activity.]</w:t>
      </w:r>
    </w:p>
    <w:p w:rsidR="005A757F" w:rsidRPr="005A757F" w:rsidRDefault="008F6F8D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I did my first internship at </w:t>
      </w:r>
      <w:r>
        <w:rPr>
          <w:b/>
          <w:sz w:val="24"/>
          <w:szCs w:val="24"/>
        </w:rPr>
        <w:t>[Company Name]</w:t>
      </w:r>
      <w:r>
        <w:rPr>
          <w:sz w:val="24"/>
          <w:szCs w:val="24"/>
        </w:rPr>
        <w:t xml:space="preserve"> and </w:t>
      </w:r>
      <w:r w:rsidR="005A757F">
        <w:rPr>
          <w:sz w:val="24"/>
          <w:szCs w:val="24"/>
        </w:rPr>
        <w:t xml:space="preserve">did </w:t>
      </w:r>
      <w:r w:rsidR="005A757F">
        <w:rPr>
          <w:b/>
          <w:sz w:val="24"/>
          <w:szCs w:val="24"/>
        </w:rPr>
        <w:t>[Something technical, but also something where you interacted with customers or otherwise made an impact on sales]</w:t>
      </w:r>
      <w:r w:rsidR="005A757F">
        <w:rPr>
          <w:sz w:val="24"/>
          <w:szCs w:val="24"/>
        </w:rPr>
        <w:t xml:space="preserve">. I started becoming more and more interested in the business side because </w:t>
      </w:r>
      <w:r w:rsidR="005A757F">
        <w:rPr>
          <w:b/>
          <w:sz w:val="24"/>
          <w:szCs w:val="24"/>
        </w:rPr>
        <w:t>[Point to specific results, such as improving profits or sales, or conversations with customers, suppliers, etc.]</w:t>
      </w:r>
      <w:r w:rsidR="005A757F">
        <w:rPr>
          <w:sz w:val="24"/>
          <w:szCs w:val="24"/>
        </w:rPr>
        <w:t>.</w:t>
      </w:r>
    </w:p>
    <w:p w:rsidR="00250002" w:rsidRPr="00250002" w:rsidRDefault="00250002" w:rsidP="0080736E">
      <w:pPr>
        <w:rPr>
          <w:sz w:val="24"/>
          <w:szCs w:val="24"/>
        </w:rPr>
      </w:pPr>
      <w:r w:rsidRPr="00250002">
        <w:rPr>
          <w:sz w:val="24"/>
          <w:szCs w:val="24"/>
        </w:rPr>
        <w:t xml:space="preserve">I started to think about combining my engineering skills with my interest in business, so back at school, </w:t>
      </w:r>
      <w:r>
        <w:rPr>
          <w:sz w:val="24"/>
          <w:szCs w:val="24"/>
        </w:rPr>
        <w:t xml:space="preserve">I </w:t>
      </w:r>
      <w:r>
        <w:rPr>
          <w:b/>
          <w:sz w:val="24"/>
          <w:szCs w:val="24"/>
        </w:rPr>
        <w:t>[Joined the student investment fund, the business fraternity, started doing case competitions, took accounting and finance classes, etc.]</w:t>
      </w:r>
      <w:r>
        <w:rPr>
          <w:sz w:val="24"/>
          <w:szCs w:val="24"/>
        </w:rPr>
        <w:t xml:space="preserve"> and also completed an internship at </w:t>
      </w:r>
      <w:r>
        <w:rPr>
          <w:b/>
          <w:sz w:val="24"/>
          <w:szCs w:val="24"/>
        </w:rPr>
        <w:t>[A small VC/PE firm, hedge fund, or something else related to finance]</w:t>
      </w:r>
      <w:r>
        <w:rPr>
          <w:sz w:val="24"/>
          <w:szCs w:val="24"/>
        </w:rPr>
        <w:t xml:space="preserve">. I liked the financial modeling and valuation work there, but I also </w:t>
      </w:r>
      <w:r>
        <w:rPr>
          <w:b/>
          <w:sz w:val="24"/>
          <w:szCs w:val="24"/>
        </w:rPr>
        <w:t>[Wanted to work on larger deals, spend more time working on deals rather than monitoring portfolio companies, see the results of my work, etc.]</w:t>
      </w:r>
      <w:r w:rsidRPr="00250002">
        <w:rPr>
          <w:sz w:val="24"/>
          <w:szCs w:val="24"/>
        </w:rPr>
        <w:t xml:space="preserve">, so </w:t>
      </w:r>
      <w:r>
        <w:rPr>
          <w:sz w:val="24"/>
          <w:szCs w:val="24"/>
        </w:rPr>
        <w:t>I became more interested in investment banking.</w:t>
      </w:r>
    </w:p>
    <w:p w:rsidR="00AF40E7" w:rsidRDefault="001B12F5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I know what I’m getting into in terms of the hours, since I often worked and studied 70 hours per week when I </w:t>
      </w:r>
      <w:r w:rsidR="00250002" w:rsidRPr="00250002">
        <w:rPr>
          <w:b/>
          <w:sz w:val="24"/>
          <w:szCs w:val="24"/>
        </w:rPr>
        <w:t>[</w:t>
      </w:r>
      <w:r w:rsidR="00250002">
        <w:rPr>
          <w:b/>
          <w:sz w:val="24"/>
          <w:szCs w:val="24"/>
        </w:rPr>
        <w:t>D</w:t>
      </w:r>
      <w:r w:rsidRPr="00250002">
        <w:rPr>
          <w:b/>
          <w:sz w:val="24"/>
          <w:szCs w:val="24"/>
        </w:rPr>
        <w:t xml:space="preserve">id my </w:t>
      </w:r>
      <w:r w:rsidR="00250002">
        <w:rPr>
          <w:b/>
          <w:sz w:val="24"/>
          <w:szCs w:val="24"/>
        </w:rPr>
        <w:t xml:space="preserve">internship and took </w:t>
      </w:r>
      <w:r w:rsidRPr="00250002">
        <w:rPr>
          <w:b/>
          <w:sz w:val="24"/>
          <w:szCs w:val="24"/>
        </w:rPr>
        <w:t>classes at the same time</w:t>
      </w:r>
      <w:r w:rsidR="00250002">
        <w:rPr>
          <w:b/>
          <w:sz w:val="24"/>
          <w:szCs w:val="24"/>
        </w:rPr>
        <w:t>, or point to some other period of extended hours]</w:t>
      </w:r>
      <w:r>
        <w:rPr>
          <w:sz w:val="24"/>
          <w:szCs w:val="24"/>
        </w:rPr>
        <w:t xml:space="preserve"> – and I’m confident I’ve taught myself enough finance to contribute.</w:t>
      </w:r>
    </w:p>
    <w:p w:rsidR="00AF40E7" w:rsidRPr="001B12F5" w:rsidRDefault="001B12F5" w:rsidP="0080736E">
      <w:pPr>
        <w:rPr>
          <w:sz w:val="24"/>
          <w:szCs w:val="24"/>
        </w:rPr>
      </w:pPr>
      <w:r>
        <w:rPr>
          <w:sz w:val="24"/>
          <w:szCs w:val="24"/>
        </w:rPr>
        <w:t xml:space="preserve">So I’m here today because I want to combine my engineering skills with what you do in investment banking, and advise </w:t>
      </w:r>
      <w:r>
        <w:rPr>
          <w:b/>
          <w:sz w:val="24"/>
          <w:szCs w:val="24"/>
        </w:rPr>
        <w:t>[Industry Name]</w:t>
      </w:r>
      <w:r>
        <w:rPr>
          <w:sz w:val="24"/>
          <w:szCs w:val="24"/>
        </w:rPr>
        <w:t xml:space="preserve"> companies on their M&amp;A and financing strategies.</w:t>
      </w:r>
    </w:p>
    <w:p w:rsidR="002E04B5" w:rsidRDefault="00C45987" w:rsidP="0080736E">
      <w:pPr>
        <w:rPr>
          <w:sz w:val="24"/>
          <w:szCs w:val="24"/>
        </w:rPr>
      </w:pPr>
      <w:r w:rsidRPr="00953717">
        <w:rPr>
          <w:sz w:val="24"/>
          <w:szCs w:val="24"/>
        </w:rPr>
        <w:t xml:space="preserve">And </w:t>
      </w:r>
      <w:r w:rsidR="00C3658E" w:rsidRPr="00953717">
        <w:rPr>
          <w:sz w:val="24"/>
          <w:szCs w:val="24"/>
        </w:rPr>
        <w:t xml:space="preserve">joining your firm, given </w:t>
      </w:r>
      <w:r w:rsidR="00250002">
        <w:rPr>
          <w:sz w:val="24"/>
          <w:szCs w:val="24"/>
        </w:rPr>
        <w:t xml:space="preserve">the </w:t>
      </w:r>
      <w:r w:rsidR="00C3658E" w:rsidRPr="00953717">
        <w:rPr>
          <w:sz w:val="24"/>
          <w:szCs w:val="24"/>
        </w:rPr>
        <w:t xml:space="preserve">deals you’ve worked on, </w:t>
      </w:r>
      <w:r w:rsidR="00250002">
        <w:rPr>
          <w:sz w:val="24"/>
          <w:szCs w:val="24"/>
        </w:rPr>
        <w:t>like</w:t>
      </w:r>
      <w:r w:rsidR="00C3658E" w:rsidRPr="00953717">
        <w:rPr>
          <w:sz w:val="24"/>
          <w:szCs w:val="24"/>
        </w:rPr>
        <w:t xml:space="preserve"> </w:t>
      </w:r>
      <w:r w:rsidR="00C3658E" w:rsidRPr="00953717">
        <w:rPr>
          <w:b/>
          <w:sz w:val="24"/>
          <w:szCs w:val="24"/>
        </w:rPr>
        <w:t xml:space="preserve">[Name </w:t>
      </w:r>
      <w:r w:rsidR="00E50518">
        <w:rPr>
          <w:b/>
          <w:sz w:val="24"/>
          <w:szCs w:val="24"/>
        </w:rPr>
        <w:t>a Deal</w:t>
      </w:r>
      <w:r w:rsidR="00C3658E" w:rsidRPr="00953717">
        <w:rPr>
          <w:b/>
          <w:sz w:val="24"/>
          <w:szCs w:val="24"/>
        </w:rPr>
        <w:t>]</w:t>
      </w:r>
      <w:r w:rsidR="00C3658E" w:rsidRPr="00953717">
        <w:rPr>
          <w:sz w:val="24"/>
          <w:szCs w:val="24"/>
        </w:rPr>
        <w:t>, is the ideal way for me to get there.”</w:t>
      </w:r>
    </w:p>
    <w:p w:rsidR="00E37DCB" w:rsidRDefault="00E37DCB" w:rsidP="0080736E">
      <w:pPr>
        <w:rPr>
          <w:sz w:val="24"/>
          <w:szCs w:val="24"/>
        </w:rPr>
      </w:pPr>
    </w:p>
    <w:p w:rsidR="00E37DCB" w:rsidRDefault="00E37DCB" w:rsidP="0080736E">
      <w:pPr>
        <w:rPr>
          <w:sz w:val="24"/>
          <w:szCs w:val="24"/>
        </w:rPr>
      </w:pPr>
      <w:r>
        <w:rPr>
          <w:b/>
          <w:sz w:val="24"/>
          <w:szCs w:val="24"/>
        </w:rPr>
        <w:t>EXECUTED EXAMPLE OF THIS OUTLINE AND TEMPLATE:</w:t>
      </w:r>
    </w:p>
    <w:p w:rsidR="00E37DCB" w:rsidRDefault="00E37DCB" w:rsidP="0080736E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re’s a slightly modified version of the story of one client who broke into investment banki</w:t>
      </w:r>
      <w:r w:rsidR="00AB41BE">
        <w:rPr>
          <w:sz w:val="24"/>
          <w:szCs w:val="24"/>
        </w:rPr>
        <w:t>ng from an electrical engineering background:</w:t>
      </w:r>
    </w:p>
    <w:p w:rsidR="00E37DCB" w:rsidRPr="00E37DCB" w:rsidRDefault="00E37DCB" w:rsidP="0080736E">
      <w:pPr>
        <w:rPr>
          <w:sz w:val="24"/>
          <w:szCs w:val="24"/>
        </w:rPr>
      </w:pPr>
      <w:r>
        <w:rPr>
          <w:b/>
          <w:sz w:val="24"/>
          <w:szCs w:val="24"/>
        </w:rPr>
        <w:t>OUTLINE:</w:t>
      </w:r>
    </w:p>
    <w:p w:rsidR="00E37DCB" w:rsidRDefault="00E37DCB" w:rsidP="00E37DCB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b/>
          <w:sz w:val="24"/>
          <w:szCs w:val="24"/>
        </w:rPr>
        <w:t>Beginning:</w:t>
      </w:r>
      <w:r>
        <w:rPr>
          <w:sz w:val="24"/>
          <w:szCs w:val="24"/>
        </w:rPr>
        <w:t xml:space="preserve"> </w:t>
      </w:r>
      <w:r w:rsidR="00AB41BE">
        <w:rPr>
          <w:sz w:val="24"/>
          <w:szCs w:val="24"/>
        </w:rPr>
        <w:t>From China originally, went to UC Berkeley, majored in EE, and had an interest in finance due to his uncle’s import/export business in China.</w:t>
      </w:r>
    </w:p>
    <w:p w:rsidR="00E37DCB" w:rsidRDefault="00E37DCB" w:rsidP="00E37DCB">
      <w:pPr>
        <w:pStyle w:val="ListParagraph"/>
        <w:rPr>
          <w:sz w:val="24"/>
          <w:szCs w:val="24"/>
        </w:rPr>
      </w:pPr>
    </w:p>
    <w:p w:rsidR="00E37DCB" w:rsidRDefault="00E37DCB" w:rsidP="00E37DCB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3802F7">
        <w:rPr>
          <w:b/>
          <w:sz w:val="24"/>
          <w:szCs w:val="24"/>
        </w:rPr>
        <w:t>Spark:</w:t>
      </w:r>
      <w:r w:rsidRPr="003802F7">
        <w:rPr>
          <w:sz w:val="24"/>
          <w:szCs w:val="24"/>
        </w:rPr>
        <w:t xml:space="preserve"> </w:t>
      </w:r>
      <w:r w:rsidR="00AB41BE">
        <w:rPr>
          <w:sz w:val="24"/>
          <w:szCs w:val="24"/>
        </w:rPr>
        <w:t>Worked at Lockheed Martin doing technical writing, and helped customers save money in the satellite testing process.</w:t>
      </w:r>
    </w:p>
    <w:p w:rsidR="00E37DCB" w:rsidRPr="00115F20" w:rsidRDefault="00E37DCB" w:rsidP="00E37DCB">
      <w:pPr>
        <w:pStyle w:val="ListParagraph"/>
        <w:rPr>
          <w:sz w:val="24"/>
          <w:szCs w:val="24"/>
        </w:rPr>
      </w:pPr>
    </w:p>
    <w:p w:rsidR="00E37DCB" w:rsidRDefault="00E37DCB" w:rsidP="00E37DCB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b/>
          <w:sz w:val="24"/>
          <w:szCs w:val="24"/>
        </w:rPr>
        <w:t>Growing Interest:</w:t>
      </w:r>
      <w:r>
        <w:rPr>
          <w:sz w:val="24"/>
          <w:szCs w:val="24"/>
        </w:rPr>
        <w:t xml:space="preserve"> </w:t>
      </w:r>
      <w:r w:rsidR="00AB41BE">
        <w:rPr>
          <w:sz w:val="24"/>
          <w:szCs w:val="24"/>
        </w:rPr>
        <w:t>Joined the business fraternity, did a school-year internship at a tech-focused hedge fund, and participated in a Goldman Sachs case competition.</w:t>
      </w:r>
    </w:p>
    <w:p w:rsidR="00E37DCB" w:rsidRDefault="00E37DCB" w:rsidP="00E37DCB">
      <w:pPr>
        <w:pStyle w:val="ListParagraph"/>
        <w:rPr>
          <w:sz w:val="24"/>
          <w:szCs w:val="24"/>
        </w:rPr>
      </w:pPr>
    </w:p>
    <w:p w:rsidR="00395FCD" w:rsidRPr="00395FCD" w:rsidRDefault="00E37DCB" w:rsidP="00E37DCB">
      <w:pPr>
        <w:pStyle w:val="ListParagraph"/>
        <w:numPr>
          <w:ilvl w:val="0"/>
          <w:numId w:val="26"/>
        </w:numPr>
        <w:rPr>
          <w:b/>
          <w:sz w:val="24"/>
          <w:szCs w:val="24"/>
        </w:rPr>
      </w:pPr>
      <w:r w:rsidRPr="003802F7">
        <w:rPr>
          <w:b/>
          <w:sz w:val="24"/>
          <w:szCs w:val="24"/>
        </w:rPr>
        <w:t>The Future</w:t>
      </w:r>
      <w:r>
        <w:rPr>
          <w:b/>
          <w:sz w:val="24"/>
          <w:szCs w:val="24"/>
        </w:rPr>
        <w:t xml:space="preserve"> and Why You’re Here Today:</w:t>
      </w:r>
      <w:r>
        <w:rPr>
          <w:sz w:val="24"/>
          <w:szCs w:val="24"/>
        </w:rPr>
        <w:t xml:space="preserve"> </w:t>
      </w:r>
      <w:r w:rsidR="00395FCD">
        <w:rPr>
          <w:sz w:val="24"/>
          <w:szCs w:val="24"/>
        </w:rPr>
        <w:t>He wants to combine his TMT and aerospace background with his finance experience and advise tech companies on their expansion and financing strategies.</w:t>
      </w:r>
    </w:p>
    <w:p w:rsidR="00E37DCB" w:rsidRDefault="00E37DCB" w:rsidP="0080736E">
      <w:pPr>
        <w:rPr>
          <w:sz w:val="24"/>
          <w:szCs w:val="24"/>
        </w:rPr>
      </w:pPr>
      <w:r>
        <w:rPr>
          <w:b/>
          <w:sz w:val="24"/>
          <w:szCs w:val="24"/>
        </w:rPr>
        <w:t>FULL STORY:</w:t>
      </w:r>
    </w:p>
    <w:p w:rsidR="00C648AA" w:rsidRPr="00953717" w:rsidRDefault="00C648AA" w:rsidP="00C648AA">
      <w:pPr>
        <w:rPr>
          <w:sz w:val="24"/>
          <w:szCs w:val="24"/>
        </w:rPr>
      </w:pPr>
      <w:r w:rsidRPr="00953717">
        <w:rPr>
          <w:b/>
          <w:sz w:val="24"/>
          <w:szCs w:val="24"/>
        </w:rPr>
        <w:t>Interviewer:</w:t>
      </w:r>
      <w:r w:rsidRPr="00953717">
        <w:rPr>
          <w:sz w:val="24"/>
          <w:szCs w:val="24"/>
        </w:rPr>
        <w:t xml:space="preserve"> Why don’t you start by walking me through your resume?</w:t>
      </w:r>
    </w:p>
    <w:p w:rsidR="00D32677" w:rsidRDefault="00C648AA" w:rsidP="00D32677">
      <w:pPr>
        <w:rPr>
          <w:sz w:val="24"/>
          <w:szCs w:val="24"/>
        </w:rPr>
      </w:pPr>
      <w:r w:rsidRPr="00953717">
        <w:rPr>
          <w:b/>
          <w:sz w:val="24"/>
          <w:szCs w:val="24"/>
        </w:rPr>
        <w:t>Interviewee:</w:t>
      </w:r>
      <w:r w:rsidRPr="00953717">
        <w:rPr>
          <w:sz w:val="24"/>
          <w:szCs w:val="24"/>
        </w:rPr>
        <w:t xml:space="preserve"> “Sure.</w:t>
      </w:r>
      <w:r w:rsidR="00D32677">
        <w:rPr>
          <w:sz w:val="24"/>
          <w:szCs w:val="24"/>
        </w:rPr>
        <w:t xml:space="preserve"> So I’m from China originally, moved to the U.S. in high school, and went to Berkeley to major in electrical engineering, since I’ve always been </w:t>
      </w:r>
      <w:r w:rsidR="0001548F">
        <w:rPr>
          <w:sz w:val="24"/>
          <w:szCs w:val="24"/>
        </w:rPr>
        <w:t>interested in technology. I was also very interested in finance because my uncle ran an import/export business in China that worked with a lot of industrial companies.</w:t>
      </w:r>
    </w:p>
    <w:p w:rsidR="0001548F" w:rsidRDefault="0001548F" w:rsidP="00D32677">
      <w:pPr>
        <w:rPr>
          <w:sz w:val="24"/>
          <w:szCs w:val="24"/>
        </w:rPr>
      </w:pPr>
      <w:r>
        <w:rPr>
          <w:sz w:val="24"/>
          <w:szCs w:val="24"/>
        </w:rPr>
        <w:t>In my first internship, I worked at Lockheed Martin doing technical writing to help customers understand the products. But in the process, I became a lot more interested in the business side because some of my recommendations helped customers test satellites 20% more efficiently and save money.</w:t>
      </w:r>
    </w:p>
    <w:p w:rsidR="0001548F" w:rsidRDefault="0001548F" w:rsidP="00D32677">
      <w:pPr>
        <w:rPr>
          <w:sz w:val="24"/>
          <w:szCs w:val="24"/>
        </w:rPr>
      </w:pPr>
      <w:r>
        <w:rPr>
          <w:sz w:val="24"/>
          <w:szCs w:val="24"/>
        </w:rPr>
        <w:t>I started to think about combining my engineering skills with my interest in business, so back at school, I joined Delta Sigma Pi, the business frat,</w:t>
      </w:r>
      <w:r w:rsidR="00BF60C7">
        <w:rPr>
          <w:sz w:val="24"/>
          <w:szCs w:val="24"/>
        </w:rPr>
        <w:t xml:space="preserve"> did a Goldman Sachs case competition, and </w:t>
      </w:r>
      <w:r>
        <w:rPr>
          <w:sz w:val="24"/>
          <w:szCs w:val="24"/>
        </w:rPr>
        <w:t xml:space="preserve">also </w:t>
      </w:r>
      <w:r w:rsidR="00BF60C7">
        <w:rPr>
          <w:sz w:val="24"/>
          <w:szCs w:val="24"/>
        </w:rPr>
        <w:t xml:space="preserve">completed </w:t>
      </w:r>
      <w:r>
        <w:rPr>
          <w:sz w:val="24"/>
          <w:szCs w:val="24"/>
        </w:rPr>
        <w:t xml:space="preserve">a school-year internship at </w:t>
      </w:r>
      <w:r w:rsidR="000A5638">
        <w:rPr>
          <w:sz w:val="24"/>
          <w:szCs w:val="24"/>
        </w:rPr>
        <w:t>Oak</w:t>
      </w:r>
      <w:r>
        <w:rPr>
          <w:sz w:val="24"/>
          <w:szCs w:val="24"/>
        </w:rPr>
        <w:t xml:space="preserve"> </w:t>
      </w:r>
      <w:r w:rsidR="000A5638">
        <w:rPr>
          <w:sz w:val="24"/>
          <w:szCs w:val="24"/>
        </w:rPr>
        <w:t>Road Brothers</w:t>
      </w:r>
      <w:r>
        <w:rPr>
          <w:sz w:val="24"/>
          <w:szCs w:val="24"/>
        </w:rPr>
        <w:t>, a tech-focused hedge fund. I liked the financial modeling and valuation work there, and getting to look at companies creatively, but I also wanted to work on longer-term projects and actually influence companies’ strategies – so I’ve become most interested in investment banking.</w:t>
      </w:r>
    </w:p>
    <w:p w:rsidR="0001548F" w:rsidRDefault="0001548F" w:rsidP="0001548F">
      <w:pPr>
        <w:rPr>
          <w:sz w:val="24"/>
          <w:szCs w:val="24"/>
        </w:rPr>
      </w:pPr>
      <w:r>
        <w:rPr>
          <w:sz w:val="24"/>
          <w:szCs w:val="24"/>
        </w:rPr>
        <w:lastRenderedPageBreak/>
        <w:t>I know what I’m getting into in terms of the hours, since I often worked and studied 70 hours per week when I did my school-year internship and took 5 classes at the same time – and I’m confident I’ve taught myself enough finance to contribute.</w:t>
      </w:r>
    </w:p>
    <w:p w:rsidR="0001548F" w:rsidRPr="001B12F5" w:rsidRDefault="0001548F" w:rsidP="0001548F">
      <w:pPr>
        <w:rPr>
          <w:sz w:val="24"/>
          <w:szCs w:val="24"/>
        </w:rPr>
      </w:pPr>
      <w:r>
        <w:rPr>
          <w:sz w:val="24"/>
          <w:szCs w:val="24"/>
        </w:rPr>
        <w:t>So I’m here today because I want to combine my engineering skills with what you do in investment banking, and advise technology companies on their M&amp;A and financing strategies.</w:t>
      </w:r>
    </w:p>
    <w:p w:rsidR="00455C9D" w:rsidRPr="00E37DCB" w:rsidRDefault="0001548F" w:rsidP="00C648AA">
      <w:pPr>
        <w:rPr>
          <w:sz w:val="24"/>
          <w:szCs w:val="24"/>
        </w:rPr>
      </w:pPr>
      <w:r w:rsidRPr="00953717">
        <w:rPr>
          <w:sz w:val="24"/>
          <w:szCs w:val="24"/>
        </w:rPr>
        <w:t xml:space="preserve">And joining </w:t>
      </w:r>
      <w:r>
        <w:rPr>
          <w:sz w:val="24"/>
          <w:szCs w:val="24"/>
        </w:rPr>
        <w:t>Qatalyst Partners</w:t>
      </w:r>
      <w:r w:rsidRPr="00953717">
        <w:rPr>
          <w:sz w:val="24"/>
          <w:szCs w:val="24"/>
        </w:rPr>
        <w:t xml:space="preserve">, given deals you’ve worked on, such as </w:t>
      </w:r>
      <w:r>
        <w:rPr>
          <w:sz w:val="24"/>
          <w:szCs w:val="24"/>
        </w:rPr>
        <w:t>Oracle’s acquisition of NetSuite</w:t>
      </w:r>
      <w:r w:rsidRPr="00953717">
        <w:rPr>
          <w:sz w:val="24"/>
          <w:szCs w:val="24"/>
        </w:rPr>
        <w:t>, is the ideal way for me to get there.”</w:t>
      </w:r>
    </w:p>
    <w:sectPr w:rsidR="00455C9D" w:rsidRPr="00E37DC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0D6" w:rsidRDefault="003940D6" w:rsidP="00C82F16">
      <w:pPr>
        <w:spacing w:after="0" w:line="240" w:lineRule="auto"/>
      </w:pPr>
      <w:r>
        <w:separator/>
      </w:r>
    </w:p>
  </w:endnote>
  <w:endnote w:type="continuationSeparator" w:id="0">
    <w:p w:rsidR="003940D6" w:rsidRDefault="003940D6" w:rsidP="00C82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96D" w:rsidRDefault="0041096D">
    <w:pPr>
      <w:pStyle w:val="Footer"/>
    </w:pPr>
    <w:r w:rsidRPr="00A54522">
      <w:rPr>
        <w:rFonts w:ascii="Calibri" w:hAnsi="Calibri"/>
        <w:sz w:val="24"/>
        <w:szCs w:val="24"/>
      </w:rPr>
      <w:t>http://breakingintowallstree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0D6" w:rsidRDefault="003940D6" w:rsidP="00C82F16">
      <w:pPr>
        <w:spacing w:after="0" w:line="240" w:lineRule="auto"/>
      </w:pPr>
      <w:r>
        <w:separator/>
      </w:r>
    </w:p>
  </w:footnote>
  <w:footnote w:type="continuationSeparator" w:id="0">
    <w:p w:rsidR="003940D6" w:rsidRDefault="003940D6" w:rsidP="00C82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730" w:type="dxa"/>
      <w:tblInd w:w="108" w:type="dxa"/>
      <w:tblLayout w:type="fixed"/>
      <w:tblLook w:val="04A0" w:firstRow="1" w:lastRow="0" w:firstColumn="1" w:lastColumn="0" w:noHBand="0" w:noVBand="1"/>
    </w:tblPr>
    <w:tblGrid>
      <w:gridCol w:w="3960"/>
      <w:gridCol w:w="4770"/>
    </w:tblGrid>
    <w:tr w:rsidR="00396124" w:rsidTr="00396124">
      <w:trPr>
        <w:trHeight w:val="1350"/>
      </w:trPr>
      <w:tc>
        <w:tcPr>
          <w:tcW w:w="3960" w:type="dxa"/>
          <w:hideMark/>
        </w:tcPr>
        <w:p w:rsidR="00396124" w:rsidRDefault="00396124" w:rsidP="00396124">
          <w:pPr>
            <w:pStyle w:val="Header"/>
            <w:spacing w:line="256" w:lineRule="auto"/>
            <w:rPr>
              <w:sz w:val="24"/>
              <w:szCs w:val="24"/>
            </w:rPr>
          </w:pPr>
          <w:r>
            <w:rPr>
              <w:noProof/>
              <w:lang w:eastAsia="zh-CN"/>
            </w:rPr>
            <w:drawing>
              <wp:inline distT="0" distB="0" distL="0" distR="0">
                <wp:extent cx="1725295" cy="930275"/>
                <wp:effectExtent l="0" t="0" r="8255" b="3175"/>
                <wp:docPr id="2" name="Picture 2" descr="biws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iws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5295" cy="930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70" w:type="dxa"/>
          <w:vAlign w:val="center"/>
          <w:hideMark/>
        </w:tcPr>
        <w:p w:rsidR="00396124" w:rsidRDefault="00396124" w:rsidP="00396124">
          <w:pPr>
            <w:pStyle w:val="Header"/>
            <w:spacing w:line="256" w:lineRule="auto"/>
            <w:jc w:val="right"/>
            <w:rPr>
              <w:sz w:val="24"/>
              <w:szCs w:val="24"/>
            </w:rPr>
          </w:pPr>
          <w:hyperlink r:id="rId2" w:history="1">
            <w:r>
              <w:rPr>
                <w:rStyle w:val="Hyperlink"/>
                <w:sz w:val="24"/>
                <w:szCs w:val="24"/>
              </w:rPr>
              <w:t>Access the Rest of the IB Interview Guide</w:t>
            </w:r>
          </w:hyperlink>
        </w:p>
      </w:tc>
    </w:tr>
  </w:tbl>
  <w:p w:rsidR="00487D09" w:rsidRDefault="00487D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11EB8"/>
    <w:multiLevelType w:val="hybridMultilevel"/>
    <w:tmpl w:val="A8264CA6"/>
    <w:lvl w:ilvl="0" w:tplc="6918520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F66B6"/>
    <w:multiLevelType w:val="hybridMultilevel"/>
    <w:tmpl w:val="38BA8DCA"/>
    <w:lvl w:ilvl="0" w:tplc="6918520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43F1D"/>
    <w:multiLevelType w:val="multilevel"/>
    <w:tmpl w:val="14FED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60C2A"/>
    <w:multiLevelType w:val="hybridMultilevel"/>
    <w:tmpl w:val="70E8F548"/>
    <w:lvl w:ilvl="0" w:tplc="610ED644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57DC8"/>
    <w:multiLevelType w:val="multilevel"/>
    <w:tmpl w:val="52FE5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237A3D"/>
    <w:multiLevelType w:val="hybridMultilevel"/>
    <w:tmpl w:val="214830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A4ECF"/>
    <w:multiLevelType w:val="hybridMultilevel"/>
    <w:tmpl w:val="5D841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13CA4"/>
    <w:multiLevelType w:val="hybridMultilevel"/>
    <w:tmpl w:val="1E389C94"/>
    <w:lvl w:ilvl="0" w:tplc="69185202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227ED"/>
    <w:multiLevelType w:val="hybridMultilevel"/>
    <w:tmpl w:val="C39A742A"/>
    <w:lvl w:ilvl="0" w:tplc="69185202">
      <w:numFmt w:val="bullet"/>
      <w:lvlText w:val="•"/>
      <w:lvlJc w:val="left"/>
      <w:pPr>
        <w:ind w:left="63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9B652EB"/>
    <w:multiLevelType w:val="hybridMultilevel"/>
    <w:tmpl w:val="7B10A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1540B"/>
    <w:multiLevelType w:val="hybridMultilevel"/>
    <w:tmpl w:val="9E90A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E4582"/>
    <w:multiLevelType w:val="hybridMultilevel"/>
    <w:tmpl w:val="C95A2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20A2E"/>
    <w:multiLevelType w:val="hybridMultilevel"/>
    <w:tmpl w:val="61904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D7721"/>
    <w:multiLevelType w:val="hybridMultilevel"/>
    <w:tmpl w:val="1F3A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CC3B02"/>
    <w:multiLevelType w:val="hybridMultilevel"/>
    <w:tmpl w:val="E350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839C6"/>
    <w:multiLevelType w:val="multilevel"/>
    <w:tmpl w:val="34306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B60A1F"/>
    <w:multiLevelType w:val="hybridMultilevel"/>
    <w:tmpl w:val="FAA4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06EA5"/>
    <w:multiLevelType w:val="hybridMultilevel"/>
    <w:tmpl w:val="1408D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05333"/>
    <w:multiLevelType w:val="hybridMultilevel"/>
    <w:tmpl w:val="096002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A56FBA"/>
    <w:multiLevelType w:val="hybridMultilevel"/>
    <w:tmpl w:val="E502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376C6"/>
    <w:multiLevelType w:val="multilevel"/>
    <w:tmpl w:val="34306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8321C53"/>
    <w:multiLevelType w:val="hybridMultilevel"/>
    <w:tmpl w:val="94B6B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61908"/>
    <w:multiLevelType w:val="hybridMultilevel"/>
    <w:tmpl w:val="64907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F4069E"/>
    <w:multiLevelType w:val="hybridMultilevel"/>
    <w:tmpl w:val="040C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413288"/>
    <w:multiLevelType w:val="hybridMultilevel"/>
    <w:tmpl w:val="AC607B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F7446C"/>
    <w:multiLevelType w:val="hybridMultilevel"/>
    <w:tmpl w:val="2EFCE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5"/>
  </w:num>
  <w:num w:numId="3">
    <w:abstractNumId w:val="4"/>
  </w:num>
  <w:num w:numId="4">
    <w:abstractNumId w:val="2"/>
  </w:num>
  <w:num w:numId="5">
    <w:abstractNumId w:val="20"/>
  </w:num>
  <w:num w:numId="6">
    <w:abstractNumId w:val="16"/>
  </w:num>
  <w:num w:numId="7">
    <w:abstractNumId w:val="13"/>
  </w:num>
  <w:num w:numId="8">
    <w:abstractNumId w:val="14"/>
  </w:num>
  <w:num w:numId="9">
    <w:abstractNumId w:val="17"/>
  </w:num>
  <w:num w:numId="10">
    <w:abstractNumId w:val="6"/>
  </w:num>
  <w:num w:numId="11">
    <w:abstractNumId w:val="21"/>
  </w:num>
  <w:num w:numId="12">
    <w:abstractNumId w:val="9"/>
  </w:num>
  <w:num w:numId="13">
    <w:abstractNumId w:val="0"/>
  </w:num>
  <w:num w:numId="14">
    <w:abstractNumId w:val="8"/>
  </w:num>
  <w:num w:numId="15">
    <w:abstractNumId w:val="12"/>
  </w:num>
  <w:num w:numId="16">
    <w:abstractNumId w:val="22"/>
  </w:num>
  <w:num w:numId="17">
    <w:abstractNumId w:val="7"/>
  </w:num>
  <w:num w:numId="18">
    <w:abstractNumId w:val="24"/>
  </w:num>
  <w:num w:numId="19">
    <w:abstractNumId w:val="5"/>
  </w:num>
  <w:num w:numId="20">
    <w:abstractNumId w:val="1"/>
  </w:num>
  <w:num w:numId="21">
    <w:abstractNumId w:val="18"/>
  </w:num>
  <w:num w:numId="22">
    <w:abstractNumId w:val="23"/>
  </w:num>
  <w:num w:numId="23">
    <w:abstractNumId w:val="11"/>
  </w:num>
  <w:num w:numId="24">
    <w:abstractNumId w:val="3"/>
  </w:num>
  <w:num w:numId="25">
    <w:abstractNumId w:val="10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yNbI0szSzsDA3NTJS0lEKTi0uzszPAykwNK8FAJpryNMtAAAA"/>
  </w:docVars>
  <w:rsids>
    <w:rsidRoot w:val="009D6673"/>
    <w:rsid w:val="00001785"/>
    <w:rsid w:val="00001E57"/>
    <w:rsid w:val="00004D2C"/>
    <w:rsid w:val="00005688"/>
    <w:rsid w:val="0001548F"/>
    <w:rsid w:val="00015BC3"/>
    <w:rsid w:val="000212DB"/>
    <w:rsid w:val="000278B1"/>
    <w:rsid w:val="0003588E"/>
    <w:rsid w:val="00045998"/>
    <w:rsid w:val="0007346C"/>
    <w:rsid w:val="0007355D"/>
    <w:rsid w:val="000765C5"/>
    <w:rsid w:val="00081742"/>
    <w:rsid w:val="00086C27"/>
    <w:rsid w:val="000A5638"/>
    <w:rsid w:val="000B3817"/>
    <w:rsid w:val="000B3D5C"/>
    <w:rsid w:val="000C4E13"/>
    <w:rsid w:val="000D60A4"/>
    <w:rsid w:val="000E5E1C"/>
    <w:rsid w:val="000E66C0"/>
    <w:rsid w:val="000F2363"/>
    <w:rsid w:val="000F4976"/>
    <w:rsid w:val="00111EE4"/>
    <w:rsid w:val="00115F20"/>
    <w:rsid w:val="001429C8"/>
    <w:rsid w:val="00144DC4"/>
    <w:rsid w:val="0015380A"/>
    <w:rsid w:val="00176C7E"/>
    <w:rsid w:val="00181ED6"/>
    <w:rsid w:val="00184EAD"/>
    <w:rsid w:val="001B12F5"/>
    <w:rsid w:val="001C1B95"/>
    <w:rsid w:val="001C2507"/>
    <w:rsid w:val="001C28DE"/>
    <w:rsid w:val="001C7A34"/>
    <w:rsid w:val="001D5B6B"/>
    <w:rsid w:val="001E4204"/>
    <w:rsid w:val="001E7D4A"/>
    <w:rsid w:val="002022ED"/>
    <w:rsid w:val="00202B44"/>
    <w:rsid w:val="00212BDC"/>
    <w:rsid w:val="0022515B"/>
    <w:rsid w:val="00234C9E"/>
    <w:rsid w:val="00250002"/>
    <w:rsid w:val="0025045F"/>
    <w:rsid w:val="002552A0"/>
    <w:rsid w:val="00260787"/>
    <w:rsid w:val="0026726B"/>
    <w:rsid w:val="002825D5"/>
    <w:rsid w:val="00282A3F"/>
    <w:rsid w:val="002917CC"/>
    <w:rsid w:val="002A3E6F"/>
    <w:rsid w:val="002A49D1"/>
    <w:rsid w:val="002B54D8"/>
    <w:rsid w:val="002C6250"/>
    <w:rsid w:val="002C7840"/>
    <w:rsid w:val="002D29CD"/>
    <w:rsid w:val="002D3E1C"/>
    <w:rsid w:val="002D4B16"/>
    <w:rsid w:val="002E04B5"/>
    <w:rsid w:val="002E3728"/>
    <w:rsid w:val="002E51FE"/>
    <w:rsid w:val="002F0C52"/>
    <w:rsid w:val="00302BE1"/>
    <w:rsid w:val="00337A97"/>
    <w:rsid w:val="00342A8F"/>
    <w:rsid w:val="003603A3"/>
    <w:rsid w:val="003728F6"/>
    <w:rsid w:val="00376450"/>
    <w:rsid w:val="003802F7"/>
    <w:rsid w:val="00380C04"/>
    <w:rsid w:val="003872C1"/>
    <w:rsid w:val="00390C84"/>
    <w:rsid w:val="003940D6"/>
    <w:rsid w:val="00395FCD"/>
    <w:rsid w:val="00396124"/>
    <w:rsid w:val="003A0222"/>
    <w:rsid w:val="003A143B"/>
    <w:rsid w:val="003B25F5"/>
    <w:rsid w:val="003B2D8D"/>
    <w:rsid w:val="003B3283"/>
    <w:rsid w:val="003B6298"/>
    <w:rsid w:val="003D431B"/>
    <w:rsid w:val="003E08FC"/>
    <w:rsid w:val="003E4D46"/>
    <w:rsid w:val="003F00EB"/>
    <w:rsid w:val="0041096D"/>
    <w:rsid w:val="0044087F"/>
    <w:rsid w:val="004517BC"/>
    <w:rsid w:val="004547E7"/>
    <w:rsid w:val="00455C9D"/>
    <w:rsid w:val="00473608"/>
    <w:rsid w:val="00473CB0"/>
    <w:rsid w:val="00487D09"/>
    <w:rsid w:val="00490A6D"/>
    <w:rsid w:val="00493385"/>
    <w:rsid w:val="004A5121"/>
    <w:rsid w:val="004A5A64"/>
    <w:rsid w:val="004B00DF"/>
    <w:rsid w:val="004B1E03"/>
    <w:rsid w:val="004B43E7"/>
    <w:rsid w:val="004B7BDA"/>
    <w:rsid w:val="004D23B0"/>
    <w:rsid w:val="004F0B48"/>
    <w:rsid w:val="004F21AC"/>
    <w:rsid w:val="00505584"/>
    <w:rsid w:val="00510149"/>
    <w:rsid w:val="00520783"/>
    <w:rsid w:val="00524000"/>
    <w:rsid w:val="0053647C"/>
    <w:rsid w:val="005445F8"/>
    <w:rsid w:val="00546861"/>
    <w:rsid w:val="005614BD"/>
    <w:rsid w:val="005666F5"/>
    <w:rsid w:val="00575960"/>
    <w:rsid w:val="00576BF5"/>
    <w:rsid w:val="005A757F"/>
    <w:rsid w:val="005B4B64"/>
    <w:rsid w:val="005B7FEB"/>
    <w:rsid w:val="005C0382"/>
    <w:rsid w:val="005D2CB7"/>
    <w:rsid w:val="005F38BF"/>
    <w:rsid w:val="0061436A"/>
    <w:rsid w:val="006154AE"/>
    <w:rsid w:val="00615BA2"/>
    <w:rsid w:val="006172E7"/>
    <w:rsid w:val="00631D9F"/>
    <w:rsid w:val="006349CA"/>
    <w:rsid w:val="0066516A"/>
    <w:rsid w:val="0068054D"/>
    <w:rsid w:val="006816F0"/>
    <w:rsid w:val="00686B65"/>
    <w:rsid w:val="00690CC3"/>
    <w:rsid w:val="00692AD7"/>
    <w:rsid w:val="006B28E5"/>
    <w:rsid w:val="006C2AB1"/>
    <w:rsid w:val="006C6076"/>
    <w:rsid w:val="006E1569"/>
    <w:rsid w:val="006E6307"/>
    <w:rsid w:val="006F10A1"/>
    <w:rsid w:val="006F6AD8"/>
    <w:rsid w:val="006F6E8D"/>
    <w:rsid w:val="00713E1C"/>
    <w:rsid w:val="007413A0"/>
    <w:rsid w:val="00742A4F"/>
    <w:rsid w:val="00753809"/>
    <w:rsid w:val="00783447"/>
    <w:rsid w:val="00790FA5"/>
    <w:rsid w:val="007A4F66"/>
    <w:rsid w:val="007C2F6A"/>
    <w:rsid w:val="007D6AB8"/>
    <w:rsid w:val="007E2215"/>
    <w:rsid w:val="007E3EEA"/>
    <w:rsid w:val="007F12D8"/>
    <w:rsid w:val="007F44B6"/>
    <w:rsid w:val="0080736E"/>
    <w:rsid w:val="00817859"/>
    <w:rsid w:val="008217FA"/>
    <w:rsid w:val="0082358D"/>
    <w:rsid w:val="00826B1A"/>
    <w:rsid w:val="00830603"/>
    <w:rsid w:val="0083101F"/>
    <w:rsid w:val="00831246"/>
    <w:rsid w:val="00831D06"/>
    <w:rsid w:val="00844076"/>
    <w:rsid w:val="0086523D"/>
    <w:rsid w:val="0087745E"/>
    <w:rsid w:val="00880956"/>
    <w:rsid w:val="008970D5"/>
    <w:rsid w:val="008975E5"/>
    <w:rsid w:val="008B2628"/>
    <w:rsid w:val="008C3AE3"/>
    <w:rsid w:val="008C3D29"/>
    <w:rsid w:val="008D76A8"/>
    <w:rsid w:val="008E1D24"/>
    <w:rsid w:val="008F1B01"/>
    <w:rsid w:val="008F2160"/>
    <w:rsid w:val="008F6F8D"/>
    <w:rsid w:val="009003D4"/>
    <w:rsid w:val="00910F87"/>
    <w:rsid w:val="009161BE"/>
    <w:rsid w:val="00922D20"/>
    <w:rsid w:val="009329B9"/>
    <w:rsid w:val="009434A5"/>
    <w:rsid w:val="00945C1A"/>
    <w:rsid w:val="0094790C"/>
    <w:rsid w:val="009515DD"/>
    <w:rsid w:val="00953717"/>
    <w:rsid w:val="009541FD"/>
    <w:rsid w:val="009601E4"/>
    <w:rsid w:val="00960D22"/>
    <w:rsid w:val="0097443B"/>
    <w:rsid w:val="00975A28"/>
    <w:rsid w:val="009B646D"/>
    <w:rsid w:val="009C0301"/>
    <w:rsid w:val="009D2B1C"/>
    <w:rsid w:val="009D4C07"/>
    <w:rsid w:val="009D6673"/>
    <w:rsid w:val="009D7340"/>
    <w:rsid w:val="009E48E1"/>
    <w:rsid w:val="009F3930"/>
    <w:rsid w:val="009F3E0E"/>
    <w:rsid w:val="00A04F4E"/>
    <w:rsid w:val="00A139EF"/>
    <w:rsid w:val="00A23706"/>
    <w:rsid w:val="00A23D80"/>
    <w:rsid w:val="00A250F0"/>
    <w:rsid w:val="00A32D32"/>
    <w:rsid w:val="00A42173"/>
    <w:rsid w:val="00A44593"/>
    <w:rsid w:val="00A44E4F"/>
    <w:rsid w:val="00A456CA"/>
    <w:rsid w:val="00A612B0"/>
    <w:rsid w:val="00A80E28"/>
    <w:rsid w:val="00A94CAE"/>
    <w:rsid w:val="00AA3198"/>
    <w:rsid w:val="00AA3AF2"/>
    <w:rsid w:val="00AA666B"/>
    <w:rsid w:val="00AB112B"/>
    <w:rsid w:val="00AB41BE"/>
    <w:rsid w:val="00AB66E3"/>
    <w:rsid w:val="00AB7A31"/>
    <w:rsid w:val="00AD17AD"/>
    <w:rsid w:val="00AD1EDD"/>
    <w:rsid w:val="00AF40E7"/>
    <w:rsid w:val="00B050FD"/>
    <w:rsid w:val="00B14FAB"/>
    <w:rsid w:val="00B15CB5"/>
    <w:rsid w:val="00B1708E"/>
    <w:rsid w:val="00B30794"/>
    <w:rsid w:val="00B3793B"/>
    <w:rsid w:val="00B54988"/>
    <w:rsid w:val="00B57DDA"/>
    <w:rsid w:val="00B61DAE"/>
    <w:rsid w:val="00B62C38"/>
    <w:rsid w:val="00B73A38"/>
    <w:rsid w:val="00B75602"/>
    <w:rsid w:val="00B7638E"/>
    <w:rsid w:val="00B8493E"/>
    <w:rsid w:val="00B90966"/>
    <w:rsid w:val="00B913CF"/>
    <w:rsid w:val="00B938E5"/>
    <w:rsid w:val="00B95983"/>
    <w:rsid w:val="00BA1858"/>
    <w:rsid w:val="00BB755C"/>
    <w:rsid w:val="00BE5093"/>
    <w:rsid w:val="00BE5B66"/>
    <w:rsid w:val="00BF15FE"/>
    <w:rsid w:val="00BF60C7"/>
    <w:rsid w:val="00BF7059"/>
    <w:rsid w:val="00BF7D00"/>
    <w:rsid w:val="00C05F1A"/>
    <w:rsid w:val="00C107FD"/>
    <w:rsid w:val="00C2251A"/>
    <w:rsid w:val="00C248F5"/>
    <w:rsid w:val="00C26020"/>
    <w:rsid w:val="00C30551"/>
    <w:rsid w:val="00C32A29"/>
    <w:rsid w:val="00C3658E"/>
    <w:rsid w:val="00C36A3F"/>
    <w:rsid w:val="00C45987"/>
    <w:rsid w:val="00C45F9D"/>
    <w:rsid w:val="00C470FC"/>
    <w:rsid w:val="00C56912"/>
    <w:rsid w:val="00C648AA"/>
    <w:rsid w:val="00C66D86"/>
    <w:rsid w:val="00C81E64"/>
    <w:rsid w:val="00C82F16"/>
    <w:rsid w:val="00C91854"/>
    <w:rsid w:val="00C92A83"/>
    <w:rsid w:val="00C94CE0"/>
    <w:rsid w:val="00C9511E"/>
    <w:rsid w:val="00C95E72"/>
    <w:rsid w:val="00CA054A"/>
    <w:rsid w:val="00CB144C"/>
    <w:rsid w:val="00CB548C"/>
    <w:rsid w:val="00CD11F4"/>
    <w:rsid w:val="00CE3AC6"/>
    <w:rsid w:val="00CE4B08"/>
    <w:rsid w:val="00D16FA4"/>
    <w:rsid w:val="00D17FBD"/>
    <w:rsid w:val="00D20971"/>
    <w:rsid w:val="00D32677"/>
    <w:rsid w:val="00D36975"/>
    <w:rsid w:val="00D444E1"/>
    <w:rsid w:val="00D46F02"/>
    <w:rsid w:val="00D5334F"/>
    <w:rsid w:val="00D766E5"/>
    <w:rsid w:val="00DA730D"/>
    <w:rsid w:val="00DB3FF6"/>
    <w:rsid w:val="00DC3180"/>
    <w:rsid w:val="00DC4DE7"/>
    <w:rsid w:val="00DC793E"/>
    <w:rsid w:val="00DE13F7"/>
    <w:rsid w:val="00DF45E0"/>
    <w:rsid w:val="00DF5645"/>
    <w:rsid w:val="00E34FCC"/>
    <w:rsid w:val="00E37DCB"/>
    <w:rsid w:val="00E40D3C"/>
    <w:rsid w:val="00E50518"/>
    <w:rsid w:val="00E702F3"/>
    <w:rsid w:val="00E7092F"/>
    <w:rsid w:val="00E73DAA"/>
    <w:rsid w:val="00EB2DCA"/>
    <w:rsid w:val="00EB35AA"/>
    <w:rsid w:val="00EB7C0B"/>
    <w:rsid w:val="00EE2038"/>
    <w:rsid w:val="00F13FBE"/>
    <w:rsid w:val="00F14F97"/>
    <w:rsid w:val="00F274E4"/>
    <w:rsid w:val="00F52BE6"/>
    <w:rsid w:val="00F631BE"/>
    <w:rsid w:val="00F70F45"/>
    <w:rsid w:val="00F804A2"/>
    <w:rsid w:val="00F820B8"/>
    <w:rsid w:val="00F8210E"/>
    <w:rsid w:val="00F85BDF"/>
    <w:rsid w:val="00F85D76"/>
    <w:rsid w:val="00F95FB9"/>
    <w:rsid w:val="00FA04AF"/>
    <w:rsid w:val="00FA0D28"/>
    <w:rsid w:val="00FA642E"/>
    <w:rsid w:val="00FC673C"/>
    <w:rsid w:val="00FC7BDB"/>
    <w:rsid w:val="00FE02C7"/>
    <w:rsid w:val="00FE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8EDDEB8B-C186-4CEB-925B-8757665B8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144DC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D6673"/>
    <w:rPr>
      <w:b/>
      <w:bCs/>
    </w:rPr>
  </w:style>
  <w:style w:type="character" w:styleId="Hyperlink">
    <w:name w:val="Hyperlink"/>
    <w:basedOn w:val="DefaultParagraphFont"/>
    <w:uiPriority w:val="99"/>
    <w:unhideWhenUsed/>
    <w:rsid w:val="009D667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D6673"/>
  </w:style>
  <w:style w:type="character" w:styleId="Emphasis">
    <w:name w:val="Emphasis"/>
    <w:basedOn w:val="DefaultParagraphFont"/>
    <w:uiPriority w:val="20"/>
    <w:qFormat/>
    <w:rsid w:val="009D667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D6673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82F1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82F1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82F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161B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538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44DC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D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D2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953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53717"/>
  </w:style>
  <w:style w:type="paragraph" w:styleId="Footer">
    <w:name w:val="footer"/>
    <w:basedOn w:val="Normal"/>
    <w:link w:val="FooterChar"/>
    <w:uiPriority w:val="99"/>
    <w:unhideWhenUsed/>
    <w:rsid w:val="00953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37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9689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1605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breakingintowallstreet.com/biws/course/ib-interview-guide-4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89D39-93F3-456C-836E-C8AF6C117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4</Pages>
  <Words>995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assett</dc:creator>
  <cp:keywords/>
  <dc:description/>
  <cp:lastModifiedBy>BIWS</cp:lastModifiedBy>
  <cp:revision>31</cp:revision>
  <cp:lastPrinted>2015-04-30T22:24:00Z</cp:lastPrinted>
  <dcterms:created xsi:type="dcterms:W3CDTF">2016-08-05T21:30:00Z</dcterms:created>
  <dcterms:modified xsi:type="dcterms:W3CDTF">2016-08-23T02:58:00Z</dcterms:modified>
</cp:coreProperties>
</file>